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850" w:type="dxa"/>
        <w:tblInd w:w="-74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851"/>
        <w:gridCol w:w="643"/>
        <w:gridCol w:w="3610"/>
        <w:gridCol w:w="2769"/>
        <w:gridCol w:w="2977"/>
      </w:tblGrid>
      <w:tr w:rsidR="0095157C" w:rsidRPr="0095157C" w14:paraId="3C138C96" w14:textId="77777777" w:rsidTr="00861E3E">
        <w:trPr>
          <w:trHeight w:val="210"/>
        </w:trPr>
        <w:tc>
          <w:tcPr>
            <w:tcW w:w="10850" w:type="dxa"/>
            <w:gridSpan w:val="5"/>
            <w:noWrap/>
          </w:tcPr>
          <w:p w14:paraId="196149D1" w14:textId="790028ED" w:rsidR="003C22DE" w:rsidRPr="0095157C" w:rsidRDefault="00383F67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MÜHENDİSLİK YÖNETİMİ</w:t>
            </w:r>
            <w:r w:rsidR="003C22DE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ABİLİM DAL</w:t>
            </w: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I </w:t>
            </w:r>
            <w:r w:rsidR="00BD06A0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EZLİ </w:t>
            </w:r>
            <w:r w:rsidR="003C22DE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YÜKSEK LİSANS DERS PROGRAMI </w:t>
            </w:r>
          </w:p>
          <w:p w14:paraId="44599770" w14:textId="0F2DCBDB" w:rsidR="003C22DE" w:rsidRPr="0095157C" w:rsidRDefault="00383F67" w:rsidP="0019091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190917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  <w:r w:rsidR="003C22DE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- </w:t>
            </w: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190917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r w:rsidR="003C22DE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ĞİTİM-ÖĞRETİM </w:t>
            </w:r>
            <w:proofErr w:type="gramStart"/>
            <w:r w:rsidR="003C22DE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YILI  </w:t>
            </w: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BAHAR</w:t>
            </w:r>
            <w:proofErr w:type="gramEnd"/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3C22DE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YARIYILI</w:t>
            </w:r>
            <w:r w:rsidR="00A61F7B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HAFTALIK</w:t>
            </w:r>
            <w:r w:rsidR="003C22DE"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ERS PROGRAMI</w:t>
            </w:r>
          </w:p>
        </w:tc>
      </w:tr>
      <w:tr w:rsidR="0095157C" w:rsidRPr="0095157C" w14:paraId="4E25D979" w14:textId="77777777" w:rsidTr="00861E3E">
        <w:trPr>
          <w:trHeight w:val="210"/>
        </w:trPr>
        <w:tc>
          <w:tcPr>
            <w:tcW w:w="851" w:type="dxa"/>
            <w:noWrap/>
          </w:tcPr>
          <w:p w14:paraId="55053BB8" w14:textId="77777777" w:rsidR="003C22DE" w:rsidRPr="0095157C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643" w:type="dxa"/>
            <w:noWrap/>
          </w:tcPr>
          <w:p w14:paraId="44D0EAE5" w14:textId="77777777" w:rsidR="003C22DE" w:rsidRPr="0095157C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3610" w:type="dxa"/>
            <w:tcBorders>
              <w:top w:val="single" w:sz="18" w:space="0" w:color="auto"/>
            </w:tcBorders>
            <w:noWrap/>
          </w:tcPr>
          <w:p w14:paraId="1DD01FFF" w14:textId="77777777" w:rsidR="003C22DE" w:rsidRPr="0095157C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769" w:type="dxa"/>
            <w:tcBorders>
              <w:top w:val="single" w:sz="18" w:space="0" w:color="auto"/>
            </w:tcBorders>
            <w:noWrap/>
          </w:tcPr>
          <w:p w14:paraId="54683414" w14:textId="77777777" w:rsidR="003C22DE" w:rsidRPr="0095157C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2977" w:type="dxa"/>
            <w:tcBorders>
              <w:top w:val="single" w:sz="18" w:space="0" w:color="auto"/>
            </w:tcBorders>
            <w:noWrap/>
          </w:tcPr>
          <w:p w14:paraId="3CA2D72E" w14:textId="77777777" w:rsidR="003C22DE" w:rsidRPr="0095157C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623490" w:rsidRPr="0095157C" w14:paraId="795F4AC3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1D14E807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6160BB1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56CB5326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141CE71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6499A5A2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757416DC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019DDC0E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200FA861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3BB59EC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1575790F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56B1E6C3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noWrap/>
          </w:tcPr>
          <w:p w14:paraId="01EEB2C7" w14:textId="77777777" w:rsidR="00623490" w:rsidRPr="0095157C" w:rsidRDefault="00623490" w:rsidP="006234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5157C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3D4D35B0" w14:textId="0CBD6BF7" w:rsidR="00623490" w:rsidRPr="00623490" w:rsidRDefault="00623490" w:rsidP="0062349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769" w:type="dxa"/>
            <w:noWrap/>
          </w:tcPr>
          <w:p w14:paraId="56118006" w14:textId="5BF979AB" w:rsidR="00623490" w:rsidRPr="00623490" w:rsidRDefault="00623490" w:rsidP="0062349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977" w:type="dxa"/>
            <w:noWrap/>
          </w:tcPr>
          <w:p w14:paraId="786943E9" w14:textId="74E6F95E" w:rsidR="00623490" w:rsidRPr="00623490" w:rsidRDefault="00623490" w:rsidP="00623490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</w:tr>
      <w:tr w:rsidR="002E3916" w:rsidRPr="002E3916" w14:paraId="5B7355D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7C40443" w14:textId="77777777" w:rsidR="002E3916" w:rsidRPr="0095157C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5E46E1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775F089E" w14:textId="3498D33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4 Bilimsel Araştırma İlkeleri ve Yayın Etiği</w:t>
            </w:r>
          </w:p>
        </w:tc>
        <w:tc>
          <w:tcPr>
            <w:tcW w:w="2769" w:type="dxa"/>
            <w:noWrap/>
          </w:tcPr>
          <w:p w14:paraId="13DA8711" w14:textId="65EBFD0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417C5FC8" w14:textId="2956249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5C88F2D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2B21A29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5A2820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3663B03F" w14:textId="33444AF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4 Bilimsel Araştırma İlkeleri ve Yayın Etiği</w:t>
            </w:r>
          </w:p>
        </w:tc>
        <w:tc>
          <w:tcPr>
            <w:tcW w:w="2769" w:type="dxa"/>
            <w:noWrap/>
          </w:tcPr>
          <w:p w14:paraId="296D28F8" w14:textId="5DFC48C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5BC981E4" w14:textId="328202B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07F2E55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CD8712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67AB41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0C5BFA61" w14:textId="088E688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4 Bilimsel Araştırma İlkeleri ve Yayın Etiği</w:t>
            </w:r>
          </w:p>
        </w:tc>
        <w:tc>
          <w:tcPr>
            <w:tcW w:w="2769" w:type="dxa"/>
            <w:noWrap/>
          </w:tcPr>
          <w:p w14:paraId="3FA0FFCE" w14:textId="5A4C02EB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1E824DE4" w14:textId="3118CAFA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2D27CBB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C5424D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31588AC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3C28F60B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0A73C962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17016FB9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40B13318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AC0396C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B67D8AC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09F022AB" w14:textId="598EAEE6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5C6EA80D" w14:textId="0B9B22B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1C31E1D4" w14:textId="20F2545C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E3916" w:rsidRPr="002E3916" w14:paraId="48759C9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901F895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0BAA564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20BDB093" w14:textId="169AF79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282BC0C2" w14:textId="042B925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318EA5A6" w14:textId="26F79C15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E3916" w:rsidRPr="002E3916" w14:paraId="576DE48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305D53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1D0FF22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79D8B3FC" w14:textId="6E57D9F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097DB579" w14:textId="086A3AA1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36A79E3A" w14:textId="013925C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E3916" w:rsidRPr="002E3916" w14:paraId="09FA058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DE5A1A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D7778D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4B6446B2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60F8EC09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4883F926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460A3C29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7B26335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194C25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72EF8400" w14:textId="189EF0CC" w:rsidR="002E3916" w:rsidRPr="002E3916" w:rsidRDefault="00AE502B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502B">
              <w:rPr>
                <w:rFonts w:ascii="Times New Roman" w:hAnsi="Times New Roman" w:cs="Times New Roman"/>
                <w:sz w:val="16"/>
                <w:szCs w:val="16"/>
              </w:rPr>
              <w:t>MY5019 Üretim ve İşlem Yönetimi</w:t>
            </w:r>
          </w:p>
        </w:tc>
        <w:tc>
          <w:tcPr>
            <w:tcW w:w="2769" w:type="dxa"/>
            <w:noWrap/>
          </w:tcPr>
          <w:p w14:paraId="69A7E776" w14:textId="57C23E93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6967969F" w14:textId="13DE1D5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662A4C6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1B2C80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2B0E4A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273FA26C" w14:textId="1BB13A36" w:rsidR="002E3916" w:rsidRPr="002E3916" w:rsidRDefault="00AE502B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502B">
              <w:rPr>
                <w:rFonts w:ascii="Times New Roman" w:hAnsi="Times New Roman" w:cs="Times New Roman"/>
                <w:sz w:val="16"/>
                <w:szCs w:val="16"/>
              </w:rPr>
              <w:t>MY5019 Üretim ve İşlem Yönetimi</w:t>
            </w:r>
          </w:p>
        </w:tc>
        <w:tc>
          <w:tcPr>
            <w:tcW w:w="2769" w:type="dxa"/>
            <w:noWrap/>
          </w:tcPr>
          <w:p w14:paraId="4F46C9F9" w14:textId="7D448B4D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69BF2CE5" w14:textId="4B1892C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3CC5327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F23CD3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B84FEBD" w14:textId="4D97DB21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3610" w:type="dxa"/>
            <w:noWrap/>
          </w:tcPr>
          <w:p w14:paraId="782D7C3D" w14:textId="21EB8EFA" w:rsidR="002E3916" w:rsidRPr="002E3916" w:rsidRDefault="00AE502B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502B">
              <w:rPr>
                <w:rFonts w:ascii="Times New Roman" w:hAnsi="Times New Roman" w:cs="Times New Roman"/>
                <w:sz w:val="16"/>
                <w:szCs w:val="16"/>
              </w:rPr>
              <w:t>MY5019 Üretim ve İşlem Yönetimi</w:t>
            </w:r>
          </w:p>
        </w:tc>
        <w:tc>
          <w:tcPr>
            <w:tcW w:w="2769" w:type="dxa"/>
            <w:noWrap/>
          </w:tcPr>
          <w:p w14:paraId="0404195D" w14:textId="18E27A61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2C4DB929" w14:textId="08C4E0E0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E3916" w:rsidRPr="002E3916" w14:paraId="197F31EA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7FC28F0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5F6819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CD693F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EF6315C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5D061B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7641E519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8FEE9B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  <w:p w14:paraId="4657FDA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  <w:p w14:paraId="38AA94AF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316CD1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CC6210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7EDDC3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B251BB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noWrap/>
          </w:tcPr>
          <w:p w14:paraId="59A431B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0B13056E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73C4144A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444B5817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06DC2B7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FAAA36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04B14D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2B6A2F1A" w14:textId="39DC487B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239DD37C" w14:textId="10C7FEF6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78C70A1E" w14:textId="07EFBE84" w:rsidR="002E3916" w:rsidRPr="002E3916" w:rsidRDefault="002E3916" w:rsidP="001909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3E4F3C0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77B625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378B11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282DD6FB" w14:textId="2B35896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 DİJ111 Dijital Okur Yazarlık </w:t>
            </w:r>
          </w:p>
        </w:tc>
        <w:tc>
          <w:tcPr>
            <w:tcW w:w="2769" w:type="dxa"/>
            <w:noWrap/>
          </w:tcPr>
          <w:p w14:paraId="019D340D" w14:textId="3958A3AD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 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06E29A89" w14:textId="34F6D1A5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0EDD19E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0BDED9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1504EFD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50F2FBEE" w14:textId="3FE42C80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DİJ111 Dijital Okur Yazarlık</w:t>
            </w:r>
          </w:p>
        </w:tc>
        <w:tc>
          <w:tcPr>
            <w:tcW w:w="2769" w:type="dxa"/>
            <w:noWrap/>
          </w:tcPr>
          <w:p w14:paraId="14B7AB66" w14:textId="390508DD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 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65372040" w14:textId="7BD572B1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2DCFF5B8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338A1C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EA2C20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04FA80FB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1932C905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4C568242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73CC077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E126239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424ED80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65C29501" w14:textId="34C0F2E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 5003 Mühendisler için İstatiksel Analiz</w:t>
            </w:r>
          </w:p>
        </w:tc>
        <w:tc>
          <w:tcPr>
            <w:tcW w:w="2769" w:type="dxa"/>
            <w:noWrap/>
          </w:tcPr>
          <w:p w14:paraId="74DB28FE" w14:textId="6933B33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Doç. Dr. Melih YÜCESAN</w:t>
            </w:r>
          </w:p>
        </w:tc>
        <w:tc>
          <w:tcPr>
            <w:tcW w:w="2977" w:type="dxa"/>
            <w:noWrap/>
          </w:tcPr>
          <w:p w14:paraId="16C08C1E" w14:textId="7F6EB491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 Mühendislik Fakültesi Derslikleri 1. Kat </w:t>
            </w:r>
          </w:p>
        </w:tc>
      </w:tr>
      <w:tr w:rsidR="002E3916" w:rsidRPr="002E3916" w14:paraId="1367605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547D67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FFAA875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2E1D70A3" w14:textId="5512275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 5003 Mühendisler için İstatiksel Analiz</w:t>
            </w:r>
          </w:p>
        </w:tc>
        <w:tc>
          <w:tcPr>
            <w:tcW w:w="2769" w:type="dxa"/>
            <w:noWrap/>
          </w:tcPr>
          <w:p w14:paraId="3A76F8C7" w14:textId="347C40CC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Doç. Dr. Melih YÜCESAN</w:t>
            </w:r>
          </w:p>
        </w:tc>
        <w:tc>
          <w:tcPr>
            <w:tcW w:w="2977" w:type="dxa"/>
            <w:noWrap/>
          </w:tcPr>
          <w:p w14:paraId="0132C2CA" w14:textId="1DCEA62E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149DE4D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FE83389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0A0E081F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575A3400" w14:textId="1BCA04E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 5003 Mühendisler için İstatiksel Analiz</w:t>
            </w:r>
          </w:p>
        </w:tc>
        <w:tc>
          <w:tcPr>
            <w:tcW w:w="2769" w:type="dxa"/>
            <w:noWrap/>
          </w:tcPr>
          <w:p w14:paraId="3A89BA51" w14:textId="302B1C16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Doç. Dr. Melih YÜCESAN</w:t>
            </w:r>
          </w:p>
        </w:tc>
        <w:tc>
          <w:tcPr>
            <w:tcW w:w="2977" w:type="dxa"/>
            <w:noWrap/>
          </w:tcPr>
          <w:p w14:paraId="50BD98DB" w14:textId="00E14FBD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74CFCA0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8602F4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D0241E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0AA65073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2968FB0F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3B743987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58BBBF7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286748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B30BD19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77D35D6B" w14:textId="52C6AD65" w:rsidR="002E3916" w:rsidRPr="002E3916" w:rsidRDefault="002E3916" w:rsidP="00E6774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190917" w:rsidRPr="00190917">
              <w:rPr>
                <w:rFonts w:ascii="Times New Roman" w:hAnsi="Times New Roman" w:cs="Times New Roman"/>
                <w:sz w:val="16"/>
                <w:szCs w:val="16"/>
              </w:rPr>
              <w:t>MY50</w:t>
            </w:r>
            <w:r w:rsidR="00E67743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  <w:r w:rsidR="00190917" w:rsidRPr="0019091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7743" w:rsidRPr="00E67743">
              <w:rPr>
                <w:rFonts w:ascii="Times New Roman" w:hAnsi="Times New Roman" w:cs="Times New Roman"/>
                <w:sz w:val="16"/>
                <w:szCs w:val="16"/>
              </w:rPr>
              <w:t>Maliyet Yönetimi</w:t>
            </w:r>
          </w:p>
        </w:tc>
        <w:tc>
          <w:tcPr>
            <w:tcW w:w="2769" w:type="dxa"/>
            <w:noWrap/>
          </w:tcPr>
          <w:p w14:paraId="02B3BCF3" w14:textId="65E58483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77" w:type="dxa"/>
            <w:noWrap/>
          </w:tcPr>
          <w:p w14:paraId="4464591E" w14:textId="5BE19463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7759B0B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5AE55B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C19FFA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0C7184C9" w14:textId="3B146287" w:rsidR="002E3916" w:rsidRPr="002E3916" w:rsidRDefault="00E67743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90917">
              <w:rPr>
                <w:rFonts w:ascii="Times New Roman" w:hAnsi="Times New Roman" w:cs="Times New Roman"/>
                <w:sz w:val="16"/>
                <w:szCs w:val="16"/>
              </w:rPr>
              <w:t>MY5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6</w:t>
            </w:r>
            <w:r w:rsidRPr="0019091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67743">
              <w:rPr>
                <w:rFonts w:ascii="Times New Roman" w:hAnsi="Times New Roman" w:cs="Times New Roman"/>
                <w:sz w:val="16"/>
                <w:szCs w:val="16"/>
              </w:rPr>
              <w:t>Maliyet Yönetimi</w:t>
            </w:r>
          </w:p>
        </w:tc>
        <w:tc>
          <w:tcPr>
            <w:tcW w:w="2769" w:type="dxa"/>
            <w:noWrap/>
          </w:tcPr>
          <w:p w14:paraId="79FFC1B2" w14:textId="7ADB15E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77" w:type="dxa"/>
            <w:noWrap/>
          </w:tcPr>
          <w:p w14:paraId="63B6D015" w14:textId="78068C2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0A308C6D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19F567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8C4253C" w14:textId="6C90DE05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3610" w:type="dxa"/>
            <w:noWrap/>
          </w:tcPr>
          <w:p w14:paraId="77D5561F" w14:textId="131F83EA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E67743" w:rsidRPr="00190917">
              <w:rPr>
                <w:rFonts w:ascii="Times New Roman" w:hAnsi="Times New Roman" w:cs="Times New Roman"/>
                <w:sz w:val="16"/>
                <w:szCs w:val="16"/>
              </w:rPr>
              <w:t>MY50</w:t>
            </w:r>
            <w:r w:rsidR="00E67743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  <w:r w:rsidR="00E67743" w:rsidRPr="0019091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7743" w:rsidRPr="00E67743">
              <w:rPr>
                <w:rFonts w:ascii="Times New Roman" w:hAnsi="Times New Roman" w:cs="Times New Roman"/>
                <w:sz w:val="16"/>
                <w:szCs w:val="16"/>
              </w:rPr>
              <w:t>Maliyet Yönetimi</w:t>
            </w:r>
          </w:p>
        </w:tc>
        <w:tc>
          <w:tcPr>
            <w:tcW w:w="2769" w:type="dxa"/>
            <w:noWrap/>
          </w:tcPr>
          <w:p w14:paraId="4E55DB12" w14:textId="1039DE90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77" w:type="dxa"/>
            <w:noWrap/>
          </w:tcPr>
          <w:p w14:paraId="4EC22C76" w14:textId="2E3BAD7A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E3916" w:rsidRPr="002E3916" w14:paraId="4A2A3601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46DE06D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EB971B2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B4BA2B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Ç</w:t>
            </w:r>
          </w:p>
          <w:p w14:paraId="5FAE134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42691F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6BA7E4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7B8B69E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2E6B4D7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65869F45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7899153F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23D1036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noWrap/>
          </w:tcPr>
          <w:p w14:paraId="247C677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5399893B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44329033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62D2C05A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6B76CC7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066A12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0C401D8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12B94971" w14:textId="4919357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5029 İnsan Kaynakları Yönetimi</w:t>
            </w:r>
          </w:p>
        </w:tc>
        <w:tc>
          <w:tcPr>
            <w:tcW w:w="2769" w:type="dxa"/>
            <w:noWrap/>
          </w:tcPr>
          <w:p w14:paraId="69432A85" w14:textId="0D466DC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50C3328B" w14:textId="42CE1125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812423"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E3916" w:rsidRPr="002E3916" w14:paraId="0CA0440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7900159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A908BA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164B253F" w14:textId="67250D9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5029 İnsan Kaynakları Yönetimi</w:t>
            </w:r>
          </w:p>
        </w:tc>
        <w:tc>
          <w:tcPr>
            <w:tcW w:w="2769" w:type="dxa"/>
            <w:noWrap/>
          </w:tcPr>
          <w:p w14:paraId="5BE09AC2" w14:textId="635ACC3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529DD925" w14:textId="427AFE2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3057879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B5E5D0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E233D3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58EF5971" w14:textId="1387414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5029 İnsan Kaynakları Yönetimi</w:t>
            </w:r>
          </w:p>
        </w:tc>
        <w:tc>
          <w:tcPr>
            <w:tcW w:w="2769" w:type="dxa"/>
            <w:noWrap/>
          </w:tcPr>
          <w:p w14:paraId="71471964" w14:textId="0146122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4FA60D42" w14:textId="03752066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6DA4956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8F9E4A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5C4CB7C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39BF031A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6FE6D8FB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061EFB8A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366E73E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E047A1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CCBBC82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5F0BBB5D" w14:textId="20FFED7A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5005 Toplam Kalite Yönetimi</w:t>
            </w:r>
          </w:p>
        </w:tc>
        <w:tc>
          <w:tcPr>
            <w:tcW w:w="2769" w:type="dxa"/>
            <w:noWrap/>
          </w:tcPr>
          <w:p w14:paraId="601FCD9A" w14:textId="1546345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 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3F1F7F96" w14:textId="4152D156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5CBDC46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6608F8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016DF8A5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72E88EEE" w14:textId="2135A10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5005 Toplam Kalite Yönetimi</w:t>
            </w:r>
          </w:p>
        </w:tc>
        <w:tc>
          <w:tcPr>
            <w:tcW w:w="2769" w:type="dxa"/>
            <w:noWrap/>
          </w:tcPr>
          <w:p w14:paraId="5EC03B1E" w14:textId="216EE8F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 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0FA8E09E" w14:textId="36EB8B9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3445E53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7243CF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4443CD9C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7833B981" w14:textId="05570D7B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5  Toplam Kalite Yönetimi</w:t>
            </w:r>
          </w:p>
        </w:tc>
        <w:tc>
          <w:tcPr>
            <w:tcW w:w="2769" w:type="dxa"/>
            <w:noWrap/>
          </w:tcPr>
          <w:p w14:paraId="73606FEA" w14:textId="77ACD131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 xml:space="preserve"> Dr. </w:t>
            </w:r>
            <w:proofErr w:type="spellStart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. Üyesi Yasal ÖZDEMİR</w:t>
            </w:r>
          </w:p>
        </w:tc>
        <w:tc>
          <w:tcPr>
            <w:tcW w:w="2977" w:type="dxa"/>
            <w:noWrap/>
          </w:tcPr>
          <w:p w14:paraId="55B24D22" w14:textId="3BE236C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4D4A7DC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87692D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7EB4C1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18D30B6A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noWrap/>
          </w:tcPr>
          <w:p w14:paraId="73699B20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977" w:type="dxa"/>
            <w:noWrap/>
          </w:tcPr>
          <w:p w14:paraId="35710E9D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3683B25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DC7B52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17D50B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2F8D60A2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noWrap/>
          </w:tcPr>
          <w:p w14:paraId="5DC0E185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977" w:type="dxa"/>
            <w:noWrap/>
          </w:tcPr>
          <w:p w14:paraId="4B988DC6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55E1700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55D32B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36F1CB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28ACDBDE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noWrap/>
          </w:tcPr>
          <w:p w14:paraId="0A7B8927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977" w:type="dxa"/>
            <w:noWrap/>
          </w:tcPr>
          <w:p w14:paraId="404944CE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2A3C3895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449454B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98236C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37C9C1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3E7D7E8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6F6C5FF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2BA9FC1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3338E04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280139DF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5215E25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2C985A7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6BD3C95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noWrap/>
          </w:tcPr>
          <w:p w14:paraId="36E10D3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72C3D5F5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5DF40AF1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7654B1F7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1D18B34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3537CAD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14E2DCC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5E3D8A26" w14:textId="5F53B20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769" w:type="dxa"/>
            <w:noWrap/>
          </w:tcPr>
          <w:p w14:paraId="79E9C04C" w14:textId="45E327CA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1783246A" w14:textId="0D0A3C6E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E3916" w:rsidRPr="002E3916" w14:paraId="1F6AE0A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518B28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F859C0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3C011E8" w14:textId="125BE6F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769" w:type="dxa"/>
            <w:noWrap/>
          </w:tcPr>
          <w:p w14:paraId="5A7BEF29" w14:textId="43C9664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5F92D7BA" w14:textId="5550A995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731C6F" w:rsidRPr="002E3916" w14:paraId="4B51750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7A26A2E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0CD05A2E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302046AB" w14:textId="15865897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769" w:type="dxa"/>
            <w:noWrap/>
          </w:tcPr>
          <w:p w14:paraId="6143CB30" w14:textId="367A55D6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00D6CBB4" w14:textId="5CBD0A45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731C6F" w:rsidRPr="002E3916" w14:paraId="1ACF40E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0322DF6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019EBDD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D7A71A6" w14:textId="78F17471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769" w:type="dxa"/>
            <w:noWrap/>
          </w:tcPr>
          <w:p w14:paraId="4D66CA97" w14:textId="620D09D0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7B76E229" w14:textId="293E5D96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731C6F" w:rsidRPr="002E3916" w14:paraId="2D0BA51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F02A58C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7395A64D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4F19CBE3" w14:textId="2E31208C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769" w:type="dxa"/>
            <w:noWrap/>
          </w:tcPr>
          <w:p w14:paraId="2BAF9D4E" w14:textId="0E3BCA56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0B328B03" w14:textId="5B3FEFC0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731C6F" w:rsidRPr="002E3916" w14:paraId="3EDD6A0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B4C73EA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F07BD3C" w14:textId="77777777" w:rsidR="00731C6F" w:rsidRPr="002E3916" w:rsidRDefault="00731C6F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6F38FED" w14:textId="62F0F217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769" w:type="dxa"/>
            <w:noWrap/>
          </w:tcPr>
          <w:p w14:paraId="18E52495" w14:textId="7B67CA99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29B9256C" w14:textId="08C32FCD" w:rsidR="00731C6F" w:rsidRPr="002E3916" w:rsidRDefault="00731C6F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E3916" w:rsidRPr="002E3916" w14:paraId="3657625A" w14:textId="77777777" w:rsidTr="00731C6F">
        <w:trPr>
          <w:trHeight w:val="210"/>
        </w:trPr>
        <w:tc>
          <w:tcPr>
            <w:tcW w:w="851" w:type="dxa"/>
            <w:vMerge/>
            <w:noWrap/>
          </w:tcPr>
          <w:p w14:paraId="32CA3E2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3BE1D6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7F79DE36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014EC4DE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45E326E1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1F05601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164E91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274FF63F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03314908" w14:textId="7EB47859" w:rsidR="002E3916" w:rsidRPr="002E3916" w:rsidRDefault="002E3916" w:rsidP="002E39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41A69A44" w14:textId="14CB69BD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769" w:type="dxa"/>
            <w:noWrap/>
          </w:tcPr>
          <w:p w14:paraId="2F78F234" w14:textId="11B21B3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4DF08404" w14:textId="07534FF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5D75FFB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C44865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BE2504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623EFF2B" w14:textId="77777777" w:rsidR="002E3916" w:rsidRPr="002E3916" w:rsidRDefault="002E3916" w:rsidP="002E39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142DC49A" w14:textId="25CFFF8C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769" w:type="dxa"/>
            <w:noWrap/>
          </w:tcPr>
          <w:p w14:paraId="3ADC0C81" w14:textId="19C826E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26D8926C" w14:textId="222FA7A6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3DCFAD4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2E0F2F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AD4D60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58AA54FC" w14:textId="77777777" w:rsidR="002E3916" w:rsidRPr="002E3916" w:rsidRDefault="002E3916" w:rsidP="002E39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32229EA9" w14:textId="198B298E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769" w:type="dxa"/>
            <w:noWrap/>
          </w:tcPr>
          <w:p w14:paraId="752D7901" w14:textId="2FCFFCC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6C8823BB" w14:textId="193F5AE2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012F12D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33654E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663136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11EC4431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3000C340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284F319D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213039B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5F20ABD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1929F39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60F31346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68373C81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2A1921BE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7441371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221C93D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531FAC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196DB6E6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210E67E7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40B4D44C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6F36AF21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04EBFC4D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C3AC24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253B1ED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81BE9D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11E5AF2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337C1AF2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B2271D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376C46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 </w:t>
            </w:r>
          </w:p>
          <w:p w14:paraId="6E58DE0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24AD17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B52A61C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noWrap/>
          </w:tcPr>
          <w:p w14:paraId="5CBB5EE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08.00</w:t>
            </w:r>
          </w:p>
        </w:tc>
        <w:tc>
          <w:tcPr>
            <w:tcW w:w="3610" w:type="dxa"/>
            <w:noWrap/>
          </w:tcPr>
          <w:p w14:paraId="1B33CE5C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2D805320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2F01B2D7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4D5E7FD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FE97AB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B150CA7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51934486" w14:textId="03590F3E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769" w:type="dxa"/>
            <w:noWrap/>
          </w:tcPr>
          <w:p w14:paraId="19B8AB10" w14:textId="22A26646" w:rsidR="002E3916" w:rsidRPr="002E3916" w:rsidRDefault="002E3916" w:rsidP="002E39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 Doç. Dr. Elifcan GÖÇMEN POLAT</w:t>
            </w:r>
          </w:p>
        </w:tc>
        <w:tc>
          <w:tcPr>
            <w:tcW w:w="2977" w:type="dxa"/>
            <w:noWrap/>
          </w:tcPr>
          <w:p w14:paraId="5C874B3E" w14:textId="2E8E3FD5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58E4872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D5B075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8346858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3D93E178" w14:textId="49110F6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769" w:type="dxa"/>
            <w:noWrap/>
          </w:tcPr>
          <w:p w14:paraId="6D3D88D7" w14:textId="2F7607F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  Doç. Dr. Elifcan GÖÇMEN POLAT</w:t>
            </w:r>
          </w:p>
        </w:tc>
        <w:tc>
          <w:tcPr>
            <w:tcW w:w="2977" w:type="dxa"/>
            <w:noWrap/>
          </w:tcPr>
          <w:p w14:paraId="6CB78E8C" w14:textId="22339CE8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7F05616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22275A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0F0788B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2F15A00A" w14:textId="5BF66886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769" w:type="dxa"/>
            <w:noWrap/>
          </w:tcPr>
          <w:p w14:paraId="6BA97041" w14:textId="125ABC99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  Doç. Dr. Elifcan GÖÇMEN POLAT</w:t>
            </w:r>
          </w:p>
        </w:tc>
        <w:tc>
          <w:tcPr>
            <w:tcW w:w="2977" w:type="dxa"/>
            <w:noWrap/>
          </w:tcPr>
          <w:p w14:paraId="5E445889" w14:textId="3117318C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57E35E49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C7679E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82F1923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01E4307B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2A248D37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574A491A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51D3E2D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8A4E951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997973F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47924F63" w14:textId="154568F8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MY5014 Tedarik Zinciri ve Lojistik Yönetimi</w:t>
            </w:r>
          </w:p>
        </w:tc>
        <w:tc>
          <w:tcPr>
            <w:tcW w:w="2769" w:type="dxa"/>
            <w:noWrap/>
          </w:tcPr>
          <w:p w14:paraId="52FC5A69" w14:textId="4F7C6EDD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 Doç. Dr. Elifcan GÖÇMEN POLAT</w:t>
            </w:r>
          </w:p>
        </w:tc>
        <w:tc>
          <w:tcPr>
            <w:tcW w:w="2977" w:type="dxa"/>
            <w:noWrap/>
          </w:tcPr>
          <w:p w14:paraId="362558FE" w14:textId="61D4835A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351C2EA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8B302E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683A18E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52D97032" w14:textId="6C04275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5014 Tedarik Zinciri ve Lojistik Yönetimi</w:t>
            </w:r>
          </w:p>
        </w:tc>
        <w:tc>
          <w:tcPr>
            <w:tcW w:w="2769" w:type="dxa"/>
            <w:noWrap/>
          </w:tcPr>
          <w:p w14:paraId="7AB1FD0F" w14:textId="286FF39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 Doç. Dr. Elifcan GÖÇMEN POLAT</w:t>
            </w:r>
          </w:p>
        </w:tc>
        <w:tc>
          <w:tcPr>
            <w:tcW w:w="2977" w:type="dxa"/>
            <w:noWrap/>
          </w:tcPr>
          <w:p w14:paraId="194632EB" w14:textId="30BFF614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5120969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5356E05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DCA6AA4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1969F198" w14:textId="38BFC1DA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Y5014 Tedarik Zinciri ve Lojistik Yönetimi</w:t>
            </w:r>
          </w:p>
        </w:tc>
        <w:tc>
          <w:tcPr>
            <w:tcW w:w="2769" w:type="dxa"/>
            <w:noWrap/>
          </w:tcPr>
          <w:p w14:paraId="106609CC" w14:textId="2986072D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 Doç. Dr. Elifcan GÖÇMEN POLAT</w:t>
            </w:r>
          </w:p>
        </w:tc>
        <w:tc>
          <w:tcPr>
            <w:tcW w:w="2977" w:type="dxa"/>
            <w:noWrap/>
          </w:tcPr>
          <w:p w14:paraId="359285B7" w14:textId="4F5023B3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E3916" w:rsidRPr="002E3916" w14:paraId="39BEEDB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A3D37C0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4990C35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51A31E2C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noWrap/>
          </w:tcPr>
          <w:p w14:paraId="79C96CF3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391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977" w:type="dxa"/>
            <w:noWrap/>
          </w:tcPr>
          <w:p w14:paraId="3F65A6DB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56C17B5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CB223E6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09182505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7E50EB08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01559748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4B9964EB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2E3916" w:rsidRPr="002E3916" w14:paraId="7E0734C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7A49F9A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18BB43B" w14:textId="77777777" w:rsidR="002E3916" w:rsidRPr="002E3916" w:rsidRDefault="002E3916" w:rsidP="002E391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478E1ABE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noWrap/>
          </w:tcPr>
          <w:p w14:paraId="31A4C6A9" w14:textId="77777777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noWrap/>
          </w:tcPr>
          <w:p w14:paraId="196620DB" w14:textId="23B2D15F" w:rsidR="002E3916" w:rsidRPr="002E3916" w:rsidRDefault="002E3916" w:rsidP="002E391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E3916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</w:tbl>
    <w:p w14:paraId="758040C8" w14:textId="5DED378B" w:rsidR="00EC03DF" w:rsidRPr="002E3916" w:rsidRDefault="00EC03DF"/>
    <w:p w14:paraId="01F4E035" w14:textId="77777777" w:rsidR="00821BEA" w:rsidRPr="0095157C" w:rsidRDefault="00821BEA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  <w:bookmarkStart w:id="0" w:name="_GoBack"/>
      <w:bookmarkEnd w:id="0"/>
    </w:p>
    <w:sectPr w:rsidR="00821BEA" w:rsidRPr="0095157C" w:rsidSect="00F36B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0" w:left="1417" w:header="708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01A108" w14:textId="77777777" w:rsidR="00876381" w:rsidRDefault="00876381" w:rsidP="00B52522">
      <w:pPr>
        <w:spacing w:after="0" w:line="240" w:lineRule="auto"/>
      </w:pPr>
      <w:r>
        <w:separator/>
      </w:r>
    </w:p>
  </w:endnote>
  <w:endnote w:type="continuationSeparator" w:id="0">
    <w:p w14:paraId="7564A1C5" w14:textId="77777777" w:rsidR="00876381" w:rsidRDefault="00876381" w:rsidP="00B52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378FF" w14:textId="77777777" w:rsidR="00E67743" w:rsidRDefault="00E6774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E67743" w14:paraId="5A282E69" w14:textId="77777777" w:rsidTr="00D107B6">
      <w:trPr>
        <w:trHeight w:val="311"/>
      </w:trPr>
      <w:tc>
        <w:tcPr>
          <w:tcW w:w="10915" w:type="dxa"/>
          <w:vAlign w:val="center"/>
          <w:hideMark/>
        </w:tcPr>
        <w:p w14:paraId="7FFAF8D0" w14:textId="77777777" w:rsidR="00E67743" w:rsidRDefault="00E67743" w:rsidP="001F1A28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 xml:space="preserve">Munzur Üniversitesi Lisansüstü Eğitim Enstitüsü Müdürlüğü </w:t>
          </w:r>
          <w:proofErr w:type="spellStart"/>
          <w:r>
            <w:rPr>
              <w:rFonts w:ascii="Times New Roman" w:hAnsi="Times New Roman" w:cs="Times New Roman"/>
              <w:sz w:val="18"/>
              <w:szCs w:val="20"/>
            </w:rPr>
            <w:t>Aktuluk</w:t>
          </w:r>
          <w:proofErr w:type="spellEnd"/>
          <w:r>
            <w:rPr>
              <w:rFonts w:ascii="Times New Roman" w:hAnsi="Times New Roman" w:cs="Times New Roman"/>
              <w:sz w:val="18"/>
              <w:szCs w:val="20"/>
            </w:rPr>
            <w:t xml:space="preserve"> Mah. Üniversite Yerleşkesi Merkez / Tunceli Telefon: +90 (428) 213 17 94</w:t>
          </w:r>
        </w:p>
      </w:tc>
    </w:tr>
    <w:tr w:rsidR="00E67743" w14:paraId="785752AA" w14:textId="77777777" w:rsidTr="00D107B6">
      <w:tc>
        <w:tcPr>
          <w:tcW w:w="10915" w:type="dxa"/>
          <w:vAlign w:val="center"/>
          <w:hideMark/>
        </w:tcPr>
        <w:p w14:paraId="52894CE2" w14:textId="77777777" w:rsidR="00E67743" w:rsidRDefault="00E67743" w:rsidP="004A6ECE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43</w:t>
          </w:r>
        </w:p>
      </w:tc>
    </w:tr>
  </w:tbl>
  <w:p w14:paraId="490B386C" w14:textId="77777777" w:rsidR="00E67743" w:rsidRDefault="00E67743">
    <w:pPr>
      <w:pStyle w:val="AltBilgi"/>
    </w:pPr>
  </w:p>
  <w:p w14:paraId="4E805A08" w14:textId="77777777" w:rsidR="00E67743" w:rsidRDefault="00E677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31F86" w14:textId="77777777" w:rsidR="00E67743" w:rsidRDefault="00E6774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A40E96" w14:textId="77777777" w:rsidR="00876381" w:rsidRDefault="00876381" w:rsidP="00B52522">
      <w:pPr>
        <w:spacing w:after="0" w:line="240" w:lineRule="auto"/>
      </w:pPr>
      <w:r>
        <w:separator/>
      </w:r>
    </w:p>
  </w:footnote>
  <w:footnote w:type="continuationSeparator" w:id="0">
    <w:p w14:paraId="52C94762" w14:textId="77777777" w:rsidR="00876381" w:rsidRDefault="00876381" w:rsidP="00B52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598AE5" w14:textId="77777777" w:rsidR="00E67743" w:rsidRDefault="00E6774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743" w:type="dxa"/>
      <w:tblLook w:val="04A0" w:firstRow="1" w:lastRow="0" w:firstColumn="1" w:lastColumn="0" w:noHBand="0" w:noVBand="1"/>
    </w:tblPr>
    <w:tblGrid>
      <w:gridCol w:w="3287"/>
      <w:gridCol w:w="5077"/>
      <w:gridCol w:w="2410"/>
    </w:tblGrid>
    <w:tr w:rsidR="00E67743" w:rsidRPr="00C95F69" w14:paraId="4EC07995" w14:textId="77777777" w:rsidTr="00A24A8C">
      <w:tc>
        <w:tcPr>
          <w:tcW w:w="3287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  <w:shd w:val="clear" w:color="auto" w:fill="auto"/>
        </w:tcPr>
        <w:p w14:paraId="5C3CBE77" w14:textId="77777777" w:rsidR="00E67743" w:rsidRPr="00C95F69" w:rsidRDefault="00E67743" w:rsidP="004A6ECE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6D2B8231" wp14:editId="392E7861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4" name="Resim 14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</w:rPr>
            <w:t xml:space="preserve"> </w:t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  <w:shd w:val="clear" w:color="auto" w:fill="auto"/>
        </w:tcPr>
        <w:p w14:paraId="2163CACD" w14:textId="77777777" w:rsidR="00E67743" w:rsidRPr="00C95F69" w:rsidRDefault="00E67743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</w:p>
        <w:p w14:paraId="0C67DFB6" w14:textId="77777777" w:rsidR="00E67743" w:rsidRPr="00C95F69" w:rsidRDefault="00E67743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07FDF64D" w14:textId="77777777" w:rsidR="00E67743" w:rsidRPr="00C95F69" w:rsidRDefault="00E67743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34DEAFC1" w14:textId="77777777" w:rsidR="00E67743" w:rsidRPr="00B128C3" w:rsidRDefault="00E67743" w:rsidP="00B128C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2410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  <w:shd w:val="clear" w:color="auto" w:fill="auto"/>
        </w:tcPr>
        <w:p w14:paraId="5E095966" w14:textId="77777777" w:rsidR="00E67743" w:rsidRDefault="00E67743" w:rsidP="004A6EC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27B7998A" w14:textId="77777777" w:rsidR="00E67743" w:rsidRDefault="00E67743" w:rsidP="004A6EC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498A03CC" w14:textId="77777777" w:rsidR="00E67743" w:rsidRPr="00864E73" w:rsidRDefault="00E67743" w:rsidP="004A6ECE">
          <w:pPr>
            <w:pStyle w:val="Balk1"/>
            <w:rPr>
              <w:rFonts w:ascii="Times New Roman" w:hAnsi="Times New Roman"/>
              <w:b w:val="0"/>
              <w:lang w:val="tr-TR" w:eastAsia="en-US"/>
            </w:rPr>
          </w:pPr>
        </w:p>
      </w:tc>
    </w:tr>
  </w:tbl>
  <w:p w14:paraId="4905261D" w14:textId="77777777" w:rsidR="00E67743" w:rsidRDefault="00E6774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9DEA13" w14:textId="77777777" w:rsidR="00E67743" w:rsidRDefault="00E6774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9083E"/>
    <w:multiLevelType w:val="hybridMultilevel"/>
    <w:tmpl w:val="DC7AB7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C702E"/>
    <w:multiLevelType w:val="hybridMultilevel"/>
    <w:tmpl w:val="ED883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931A5"/>
    <w:multiLevelType w:val="hybridMultilevel"/>
    <w:tmpl w:val="414EE0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B6424"/>
    <w:multiLevelType w:val="hybridMultilevel"/>
    <w:tmpl w:val="F9E22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B42CE"/>
    <w:multiLevelType w:val="hybridMultilevel"/>
    <w:tmpl w:val="27F064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41A57"/>
    <w:multiLevelType w:val="hybridMultilevel"/>
    <w:tmpl w:val="15525D0E"/>
    <w:lvl w:ilvl="0" w:tplc="1FFC56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3C7186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55A1F"/>
    <w:multiLevelType w:val="hybridMultilevel"/>
    <w:tmpl w:val="4F7A8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16669"/>
    <w:multiLevelType w:val="hybridMultilevel"/>
    <w:tmpl w:val="4D8458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14FB1"/>
    <w:multiLevelType w:val="hybridMultilevel"/>
    <w:tmpl w:val="037C0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F31B5"/>
    <w:multiLevelType w:val="hybridMultilevel"/>
    <w:tmpl w:val="71E271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53854"/>
    <w:multiLevelType w:val="hybridMultilevel"/>
    <w:tmpl w:val="102A84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6672B"/>
    <w:multiLevelType w:val="hybridMultilevel"/>
    <w:tmpl w:val="9DB6C4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832A7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3"/>
  </w:num>
  <w:num w:numId="5">
    <w:abstractNumId w:val="1"/>
  </w:num>
  <w:num w:numId="6">
    <w:abstractNumId w:val="11"/>
  </w:num>
  <w:num w:numId="7">
    <w:abstractNumId w:val="7"/>
  </w:num>
  <w:num w:numId="8">
    <w:abstractNumId w:val="12"/>
  </w:num>
  <w:num w:numId="9">
    <w:abstractNumId w:val="4"/>
  </w:num>
  <w:num w:numId="10">
    <w:abstractNumId w:val="9"/>
  </w:num>
  <w:num w:numId="11">
    <w:abstractNumId w:val="10"/>
  </w:num>
  <w:num w:numId="12">
    <w:abstractNumId w:val="3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sjQxtTA0MDM2NjNU0lEKTi0uzszPAykwrQUAB5UtJywAAAA="/>
  </w:docVars>
  <w:rsids>
    <w:rsidRoot w:val="00B52522"/>
    <w:rsid w:val="00003D29"/>
    <w:rsid w:val="00005D1D"/>
    <w:rsid w:val="0001492A"/>
    <w:rsid w:val="00043295"/>
    <w:rsid w:val="00067EAE"/>
    <w:rsid w:val="0007303D"/>
    <w:rsid w:val="000A0063"/>
    <w:rsid w:val="000A6FBB"/>
    <w:rsid w:val="000B6291"/>
    <w:rsid w:val="000C7351"/>
    <w:rsid w:val="000F4AF3"/>
    <w:rsid w:val="00140D52"/>
    <w:rsid w:val="00143557"/>
    <w:rsid w:val="0014597B"/>
    <w:rsid w:val="00146BB8"/>
    <w:rsid w:val="00163285"/>
    <w:rsid w:val="001677BE"/>
    <w:rsid w:val="00181954"/>
    <w:rsid w:val="00190917"/>
    <w:rsid w:val="001A1058"/>
    <w:rsid w:val="001A30CD"/>
    <w:rsid w:val="001F1A28"/>
    <w:rsid w:val="001F471B"/>
    <w:rsid w:val="00212B07"/>
    <w:rsid w:val="002203A7"/>
    <w:rsid w:val="00224AD8"/>
    <w:rsid w:val="002403C8"/>
    <w:rsid w:val="00271374"/>
    <w:rsid w:val="0028163F"/>
    <w:rsid w:val="002956AF"/>
    <w:rsid w:val="002B2846"/>
    <w:rsid w:val="002B4AC4"/>
    <w:rsid w:val="002E3916"/>
    <w:rsid w:val="0031325E"/>
    <w:rsid w:val="00336712"/>
    <w:rsid w:val="00363B58"/>
    <w:rsid w:val="00377B98"/>
    <w:rsid w:val="00383F67"/>
    <w:rsid w:val="003C1047"/>
    <w:rsid w:val="003C22DE"/>
    <w:rsid w:val="003F7DE9"/>
    <w:rsid w:val="00400BE6"/>
    <w:rsid w:val="004231B3"/>
    <w:rsid w:val="0043609C"/>
    <w:rsid w:val="004521F1"/>
    <w:rsid w:val="004600EF"/>
    <w:rsid w:val="004643BF"/>
    <w:rsid w:val="00474636"/>
    <w:rsid w:val="004761C8"/>
    <w:rsid w:val="004A6ECE"/>
    <w:rsid w:val="004C42FF"/>
    <w:rsid w:val="004E57BD"/>
    <w:rsid w:val="004F348E"/>
    <w:rsid w:val="00531E2B"/>
    <w:rsid w:val="00535382"/>
    <w:rsid w:val="00542693"/>
    <w:rsid w:val="00553255"/>
    <w:rsid w:val="00583B88"/>
    <w:rsid w:val="005A4F79"/>
    <w:rsid w:val="005D096C"/>
    <w:rsid w:val="005E1338"/>
    <w:rsid w:val="005E3877"/>
    <w:rsid w:val="00603CC4"/>
    <w:rsid w:val="00620FE4"/>
    <w:rsid w:val="00623490"/>
    <w:rsid w:val="00630934"/>
    <w:rsid w:val="00630B02"/>
    <w:rsid w:val="00643091"/>
    <w:rsid w:val="00657683"/>
    <w:rsid w:val="00675F0A"/>
    <w:rsid w:val="006F7B63"/>
    <w:rsid w:val="007009AB"/>
    <w:rsid w:val="00706B44"/>
    <w:rsid w:val="007251D8"/>
    <w:rsid w:val="00731C6F"/>
    <w:rsid w:val="00735B27"/>
    <w:rsid w:val="00751254"/>
    <w:rsid w:val="0076473F"/>
    <w:rsid w:val="007964D5"/>
    <w:rsid w:val="007D76B3"/>
    <w:rsid w:val="007E19D5"/>
    <w:rsid w:val="007F2CE8"/>
    <w:rsid w:val="00812423"/>
    <w:rsid w:val="00821BEA"/>
    <w:rsid w:val="00841C58"/>
    <w:rsid w:val="00842F0F"/>
    <w:rsid w:val="00843273"/>
    <w:rsid w:val="00847FBC"/>
    <w:rsid w:val="00861E3E"/>
    <w:rsid w:val="00876381"/>
    <w:rsid w:val="00890C49"/>
    <w:rsid w:val="008B2A74"/>
    <w:rsid w:val="008D145D"/>
    <w:rsid w:val="008D1AED"/>
    <w:rsid w:val="008D48C2"/>
    <w:rsid w:val="00933EA6"/>
    <w:rsid w:val="0093498F"/>
    <w:rsid w:val="0095157C"/>
    <w:rsid w:val="00963EF0"/>
    <w:rsid w:val="0096675D"/>
    <w:rsid w:val="00975B0C"/>
    <w:rsid w:val="00992B7A"/>
    <w:rsid w:val="00995284"/>
    <w:rsid w:val="009B0E2A"/>
    <w:rsid w:val="009C2BED"/>
    <w:rsid w:val="009C7415"/>
    <w:rsid w:val="009D144A"/>
    <w:rsid w:val="009E0452"/>
    <w:rsid w:val="009E36F5"/>
    <w:rsid w:val="009E67CD"/>
    <w:rsid w:val="00A06628"/>
    <w:rsid w:val="00A20E03"/>
    <w:rsid w:val="00A22299"/>
    <w:rsid w:val="00A24A8C"/>
    <w:rsid w:val="00A473A0"/>
    <w:rsid w:val="00A61F7B"/>
    <w:rsid w:val="00A7080F"/>
    <w:rsid w:val="00AE502B"/>
    <w:rsid w:val="00B06925"/>
    <w:rsid w:val="00B128C3"/>
    <w:rsid w:val="00B52522"/>
    <w:rsid w:val="00B575B3"/>
    <w:rsid w:val="00B64177"/>
    <w:rsid w:val="00B833E4"/>
    <w:rsid w:val="00B96115"/>
    <w:rsid w:val="00BB29D3"/>
    <w:rsid w:val="00BD06A0"/>
    <w:rsid w:val="00BD0C8D"/>
    <w:rsid w:val="00BD5243"/>
    <w:rsid w:val="00BE3948"/>
    <w:rsid w:val="00C16740"/>
    <w:rsid w:val="00C96DED"/>
    <w:rsid w:val="00CA749E"/>
    <w:rsid w:val="00CB53EA"/>
    <w:rsid w:val="00CD2F11"/>
    <w:rsid w:val="00CE0FAD"/>
    <w:rsid w:val="00D03B9D"/>
    <w:rsid w:val="00D049FD"/>
    <w:rsid w:val="00D107B6"/>
    <w:rsid w:val="00D26A43"/>
    <w:rsid w:val="00D50857"/>
    <w:rsid w:val="00D536E6"/>
    <w:rsid w:val="00DA4532"/>
    <w:rsid w:val="00DA60A5"/>
    <w:rsid w:val="00DF3544"/>
    <w:rsid w:val="00E05A63"/>
    <w:rsid w:val="00E061C7"/>
    <w:rsid w:val="00E12212"/>
    <w:rsid w:val="00E24A44"/>
    <w:rsid w:val="00E26C95"/>
    <w:rsid w:val="00E336AF"/>
    <w:rsid w:val="00E45383"/>
    <w:rsid w:val="00E461BF"/>
    <w:rsid w:val="00E67743"/>
    <w:rsid w:val="00EA26D4"/>
    <w:rsid w:val="00EA3FC0"/>
    <w:rsid w:val="00EA480C"/>
    <w:rsid w:val="00EB4120"/>
    <w:rsid w:val="00EC03DF"/>
    <w:rsid w:val="00EC12AA"/>
    <w:rsid w:val="00EF55F0"/>
    <w:rsid w:val="00F0419B"/>
    <w:rsid w:val="00F04D44"/>
    <w:rsid w:val="00F36792"/>
    <w:rsid w:val="00F36B9C"/>
    <w:rsid w:val="00F50998"/>
    <w:rsid w:val="00F61F61"/>
    <w:rsid w:val="00F71837"/>
    <w:rsid w:val="00F800DF"/>
    <w:rsid w:val="00F80CE2"/>
    <w:rsid w:val="00F81874"/>
    <w:rsid w:val="00F878CD"/>
    <w:rsid w:val="00F90EFE"/>
    <w:rsid w:val="00FE54A2"/>
    <w:rsid w:val="00FE7B83"/>
    <w:rsid w:val="00FF6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E055EC"/>
  <w15:docId w15:val="{7BB1EAB2-4E99-4DBB-B14B-A798A07DA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26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 bilimleri</dc:creator>
  <cp:lastModifiedBy>ADMİN</cp:lastModifiedBy>
  <cp:revision>3</cp:revision>
  <cp:lastPrinted>2025-01-27T12:13:00Z</cp:lastPrinted>
  <dcterms:created xsi:type="dcterms:W3CDTF">2025-01-31T08:46:00Z</dcterms:created>
  <dcterms:modified xsi:type="dcterms:W3CDTF">2025-01-31T08:48:00Z</dcterms:modified>
</cp:coreProperties>
</file>